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EA1D0" w14:textId="77777777" w:rsidR="00462235" w:rsidRDefault="00462235" w:rsidP="00CA455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RSUASIVE SPEECH</w:t>
      </w:r>
    </w:p>
    <w:p w14:paraId="38727058" w14:textId="77777777" w:rsidR="00462235" w:rsidRPr="00462235" w:rsidRDefault="00462235" w:rsidP="00CA45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2235">
        <w:rPr>
          <w:rFonts w:ascii="Times New Roman" w:hAnsi="Times New Roman" w:cs="Times New Roman"/>
          <w:b/>
          <w:sz w:val="24"/>
          <w:szCs w:val="24"/>
        </w:rPr>
        <w:t>10% weightage</w:t>
      </w:r>
    </w:p>
    <w:p w14:paraId="194CBA43" w14:textId="77777777" w:rsidR="00462235" w:rsidRDefault="00462235" w:rsidP="00CA4555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62235">
        <w:rPr>
          <w:rFonts w:ascii="Times New Roman" w:hAnsi="Times New Roman" w:cs="Times New Roman"/>
          <w:sz w:val="28"/>
          <w:szCs w:val="28"/>
        </w:rPr>
        <w:t>To be conducted in 12</w:t>
      </w:r>
      <w:r w:rsidRPr="00462235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462235">
        <w:rPr>
          <w:rFonts w:ascii="Times New Roman" w:hAnsi="Times New Roman" w:cs="Times New Roman"/>
          <w:sz w:val="28"/>
          <w:szCs w:val="28"/>
        </w:rPr>
        <w:t xml:space="preserve"> week</w:t>
      </w:r>
      <w:r>
        <w:rPr>
          <w:rFonts w:ascii="Times New Roman" w:hAnsi="Times New Roman" w:cs="Times New Roman"/>
          <w:b/>
          <w:sz w:val="28"/>
          <w:szCs w:val="28"/>
        </w:rPr>
        <w:t xml:space="preserve"> [26-30</w:t>
      </w:r>
      <w:r w:rsidRPr="00462235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sz w:val="28"/>
          <w:szCs w:val="28"/>
        </w:rPr>
        <w:t xml:space="preserve"> April, 2021]</w:t>
      </w:r>
    </w:p>
    <w:p w14:paraId="2F924B19" w14:textId="77777777" w:rsidR="00462235" w:rsidRDefault="00462235" w:rsidP="00CA4555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A57BEBF" w14:textId="6AF3E199" w:rsidR="00462235" w:rsidRPr="00462235" w:rsidRDefault="00462235" w:rsidP="00CA45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2235">
        <w:rPr>
          <w:rFonts w:ascii="Times New Roman" w:hAnsi="Times New Roman" w:cs="Times New Roman"/>
          <w:b/>
          <w:sz w:val="24"/>
          <w:szCs w:val="24"/>
        </w:rPr>
        <w:t>This is an individually marked activity.</w:t>
      </w:r>
    </w:p>
    <w:p w14:paraId="333D75DC" w14:textId="77777777" w:rsidR="00462235" w:rsidRPr="00462235" w:rsidRDefault="00462235" w:rsidP="00CA45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2235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epare a speech of 2</w:t>
      </w:r>
      <w:r w:rsidRPr="00462235">
        <w:rPr>
          <w:rFonts w:ascii="Times New Roman" w:hAnsi="Times New Roman" w:cs="Times New Roman"/>
          <w:sz w:val="24"/>
          <w:szCs w:val="24"/>
        </w:rPr>
        <w:t xml:space="preserve"> minutes.</w:t>
      </w:r>
    </w:p>
    <w:p w14:paraId="57DF55E8" w14:textId="77777777" w:rsidR="00462235" w:rsidRPr="00462235" w:rsidRDefault="00462235" w:rsidP="00CA45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2235">
        <w:rPr>
          <w:rFonts w:ascii="Times New Roman" w:hAnsi="Times New Roman" w:cs="Times New Roman"/>
          <w:sz w:val="24"/>
          <w:szCs w:val="24"/>
        </w:rPr>
        <w:t>Choose the topic of your speech from the list provided.</w:t>
      </w:r>
    </w:p>
    <w:p w14:paraId="2DEF8F15" w14:textId="77777777" w:rsidR="00462235" w:rsidRDefault="00462235" w:rsidP="00CA45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62235">
        <w:rPr>
          <w:rFonts w:ascii="Times New Roman" w:hAnsi="Times New Roman" w:cs="Times New Roman"/>
          <w:sz w:val="24"/>
          <w:szCs w:val="24"/>
        </w:rPr>
        <w:t>Ensure that the time of your speech does not exceed the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Pr="00462235">
        <w:rPr>
          <w:rFonts w:ascii="Times New Roman" w:hAnsi="Times New Roman" w:cs="Times New Roman"/>
          <w:sz w:val="24"/>
          <w:szCs w:val="24"/>
        </w:rPr>
        <w:t xml:space="preserve"> min </w:t>
      </w:r>
      <w:r>
        <w:rPr>
          <w:rFonts w:ascii="Times New Roman" w:hAnsi="Times New Roman" w:cs="Times New Roman"/>
          <w:sz w:val="24"/>
          <w:szCs w:val="24"/>
        </w:rPr>
        <w:t xml:space="preserve">time </w:t>
      </w:r>
      <w:r w:rsidRPr="00462235">
        <w:rPr>
          <w:rFonts w:ascii="Times New Roman" w:hAnsi="Times New Roman" w:cs="Times New Roman"/>
          <w:sz w:val="24"/>
          <w:szCs w:val="24"/>
        </w:rPr>
        <w:t>limit.</w:t>
      </w:r>
    </w:p>
    <w:p w14:paraId="5A50DE63" w14:textId="71B003FE" w:rsidR="00462235" w:rsidRDefault="00462235" w:rsidP="00CA45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speech topics of 2 or more classmates are similar, then the ideas presented should be different. </w:t>
      </w:r>
      <w:r w:rsidR="00D4339C">
        <w:rPr>
          <w:rFonts w:ascii="Times New Roman" w:hAnsi="Times New Roman" w:cs="Times New Roman"/>
          <w:sz w:val="24"/>
          <w:szCs w:val="24"/>
        </w:rPr>
        <w:t>Otherwise,</w:t>
      </w:r>
      <w:r>
        <w:rPr>
          <w:rFonts w:ascii="Times New Roman" w:hAnsi="Times New Roman" w:cs="Times New Roman"/>
          <w:sz w:val="24"/>
          <w:szCs w:val="24"/>
        </w:rPr>
        <w:t xml:space="preserve"> it could lead to deduction of marks. </w:t>
      </w:r>
    </w:p>
    <w:p w14:paraId="6B7059EC" w14:textId="734369FB" w:rsidR="00462235" w:rsidRDefault="00462235" w:rsidP="00CA45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formation provided by the theory teachers’ lectures regarding persuasion</w:t>
      </w:r>
      <w:r w:rsidR="00433A3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l</w:t>
      </w:r>
      <w:r w:rsidR="00433A3A">
        <w:rPr>
          <w:rFonts w:ascii="Times New Roman" w:hAnsi="Times New Roman" w:cs="Times New Roman"/>
          <w:sz w:val="24"/>
          <w:szCs w:val="24"/>
        </w:rPr>
        <w:t>l as the content provided in</w:t>
      </w:r>
      <w:r>
        <w:rPr>
          <w:rFonts w:ascii="Times New Roman" w:hAnsi="Times New Roman" w:cs="Times New Roman"/>
          <w:sz w:val="24"/>
          <w:szCs w:val="24"/>
        </w:rPr>
        <w:t xml:space="preserve"> manual </w:t>
      </w:r>
      <w:r w:rsidR="003553AD">
        <w:rPr>
          <w:rFonts w:ascii="Times New Roman" w:hAnsi="Times New Roman" w:cs="Times New Roman"/>
          <w:sz w:val="24"/>
          <w:szCs w:val="24"/>
        </w:rPr>
        <w:t>[e.g</w:t>
      </w:r>
      <w:r w:rsidR="00A350AF">
        <w:rPr>
          <w:rFonts w:ascii="Times New Roman" w:hAnsi="Times New Roman" w:cs="Times New Roman"/>
          <w:sz w:val="24"/>
          <w:szCs w:val="24"/>
        </w:rPr>
        <w:t>.,</w:t>
      </w:r>
      <w:r w:rsidR="003553AD">
        <w:rPr>
          <w:rFonts w:ascii="Times New Roman" w:hAnsi="Times New Roman" w:cs="Times New Roman"/>
          <w:sz w:val="24"/>
          <w:szCs w:val="24"/>
        </w:rPr>
        <w:t xml:space="preserve"> Ethos, Pathos, Logos, Kairos] </w:t>
      </w:r>
      <w:r>
        <w:rPr>
          <w:rFonts w:ascii="Times New Roman" w:hAnsi="Times New Roman" w:cs="Times New Roman"/>
          <w:sz w:val="24"/>
          <w:szCs w:val="24"/>
        </w:rPr>
        <w:t xml:space="preserve">should be utilized for the </w:t>
      </w:r>
      <w:r w:rsidR="00433A3A">
        <w:rPr>
          <w:rFonts w:ascii="Times New Roman" w:hAnsi="Times New Roman" w:cs="Times New Roman"/>
          <w:sz w:val="24"/>
          <w:szCs w:val="24"/>
        </w:rPr>
        <w:t xml:space="preserve">preparation of speech. </w:t>
      </w:r>
    </w:p>
    <w:p w14:paraId="5036AA65" w14:textId="77777777" w:rsidR="00433A3A" w:rsidRDefault="00433A3A" w:rsidP="00433A3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5C33C1AD" w14:textId="77777777" w:rsidR="00433A3A" w:rsidRDefault="00433A3A" w:rsidP="00433A3A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899F3A5" w14:textId="3A9664B3" w:rsidR="00433A3A" w:rsidRDefault="00433A3A" w:rsidP="00CA4555">
      <w:pPr>
        <w:ind w:left="2880" w:right="-1260" w:firstLine="72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OPICS</w:t>
      </w:r>
    </w:p>
    <w:p w14:paraId="5524ED10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Books are the only source of learning</w:t>
      </w:r>
    </w:p>
    <w:p w14:paraId="04A75CC7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omputer based learning is most effective</w:t>
      </w:r>
    </w:p>
    <w:p w14:paraId="239EE93B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MCQs are better than essay tests</w:t>
      </w:r>
    </w:p>
    <w:p w14:paraId="226632FC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Rote learning is the best way to get good grades</w:t>
      </w:r>
    </w:p>
    <w:p w14:paraId="45BEAA04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onceptual clarity beats rote learning</w:t>
      </w:r>
    </w:p>
    <w:p w14:paraId="3E8D2555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Underage driving should be punishable by law</w:t>
      </w:r>
    </w:p>
    <w:p w14:paraId="47DE0B77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Underage alcohol consumption should lead to prison time</w:t>
      </w:r>
    </w:p>
    <w:p w14:paraId="2C6AA90D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Men shouldn’t wear pink</w:t>
      </w:r>
    </w:p>
    <w:p w14:paraId="12E422E1" w14:textId="77777777" w:rsidR="006913D1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lothes define a person</w:t>
      </w:r>
    </w:p>
    <w:p w14:paraId="551ACC55" w14:textId="77777777" w:rsidR="00433A3A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Montserrat-Regular" w:eastAsia="Times New Roman" w:hAnsi="Montserrat-Regular" w:cs="Times New Roman"/>
          <w:color w:val="212529"/>
          <w:sz w:val="28"/>
          <w:szCs w:val="28"/>
        </w:rPr>
        <w:t>How can you get someone to stop being annoying?</w:t>
      </w:r>
    </w:p>
    <w:p w14:paraId="001DB45F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ertain fashion brands have a negative influence on society</w:t>
      </w:r>
    </w:p>
    <w:p w14:paraId="0E9D4BAC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Overcoming stage fright is crucial for success</w:t>
      </w:r>
    </w:p>
    <w:p w14:paraId="436CD0F0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Happiness can be measured</w:t>
      </w:r>
    </w:p>
    <w:p w14:paraId="40986C06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Google is the death of libraries</w:t>
      </w:r>
    </w:p>
    <w:p w14:paraId="3274F042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Government should regulate internet usage</w:t>
      </w:r>
    </w:p>
    <w:p w14:paraId="4B31D1CB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Humans are addicted to technology</w:t>
      </w:r>
    </w:p>
    <w:p w14:paraId="514A2CF7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Internet fraud awareness: Must for cybersecurity</w:t>
      </w:r>
    </w:p>
    <w:p w14:paraId="25ABDFDE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Video games increase motivation</w:t>
      </w:r>
    </w:p>
    <w:p w14:paraId="4DB7FCD9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Humans are to blame for environmental degradation</w:t>
      </w:r>
    </w:p>
    <w:p w14:paraId="266BE953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Underage driving should be punishable by law</w:t>
      </w:r>
    </w:p>
    <w:p w14:paraId="14E2DC7D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TV shows influence human behavior</w:t>
      </w:r>
    </w:p>
    <w:p w14:paraId="5E3157E3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Should performing arts be made credit based</w:t>
      </w:r>
    </w:p>
    <w:p w14:paraId="26058D50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lastRenderedPageBreak/>
        <w:t>Religion and science can go hand in hand.</w:t>
      </w:r>
    </w:p>
    <w:p w14:paraId="3E0AF47A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Parents should have access to students' grades.</w:t>
      </w:r>
    </w:p>
    <w:p w14:paraId="4551D1EC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Technical training is better than a college degree.</w:t>
      </w:r>
    </w:p>
    <w:p w14:paraId="6EEF3042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ollege students should live on campus.</w:t>
      </w:r>
    </w:p>
    <w:p w14:paraId="691B58E6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Parents should let students fail.</w:t>
      </w:r>
    </w:p>
    <w:p w14:paraId="592E5262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olleges and universities should be free to attend.</w:t>
      </w:r>
    </w:p>
    <w:p w14:paraId="611B69D8" w14:textId="77777777" w:rsidR="00433A3A" w:rsidRPr="003553AD" w:rsidRDefault="00433A3A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Lyrics in a song can impact our lives.</w:t>
      </w:r>
    </w:p>
    <w:p w14:paraId="73B8610D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Social networks cause more damage than good.</w:t>
      </w:r>
    </w:p>
    <w:p w14:paraId="03702AE9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Lack of financial education is a real problem in society.</w:t>
      </w:r>
    </w:p>
    <w:p w14:paraId="012AD170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How has Artificial Intelligence improved our daily lives?</w:t>
      </w:r>
    </w:p>
    <w:p w14:paraId="62B17048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Mental health problems are nothing to be ashamed of.</w:t>
      </w:r>
    </w:p>
    <w:p w14:paraId="4C2D55A5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Same-sex schools are better than co-ed school systems.</w:t>
      </w:r>
    </w:p>
    <w:p w14:paraId="023B77EE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Parents should go through their kid’s belongings daily to look for drugs.</w:t>
      </w:r>
    </w:p>
    <w:p w14:paraId="3E74A8E6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Jealousy can destroy all relationships, no matter how strong.</w:t>
      </w:r>
    </w:p>
    <w:p w14:paraId="1C804551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Parental pressure and its effect on athletic kids.</w:t>
      </w:r>
    </w:p>
    <w:p w14:paraId="7FF00306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Solutions and reasons for mental illness in society.</w:t>
      </w:r>
    </w:p>
    <w:p w14:paraId="35B0EBC6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Fast food is the major reason for obesity among children.</w:t>
      </w:r>
    </w:p>
    <w:p w14:paraId="5F51E8AA" w14:textId="77777777" w:rsidR="006913D1" w:rsidRPr="003553AD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Being honest with your parents can get you in trouble.</w:t>
      </w:r>
    </w:p>
    <w:p w14:paraId="6457A483" w14:textId="77777777" w:rsidR="006913D1" w:rsidRDefault="006913D1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Life is a test with no preparation and retakes.</w:t>
      </w:r>
    </w:p>
    <w:p w14:paraId="114F1EDE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Money can’t buy love or happiness</w:t>
      </w:r>
    </w:p>
    <w:p w14:paraId="235FE5FE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Introverts make great leaders</w:t>
      </w:r>
    </w:p>
    <w:p w14:paraId="310715B8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Owning a business means you will lose your friends.</w:t>
      </w:r>
    </w:p>
    <w:p w14:paraId="77D90284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Why alcohol should be illegal.</w:t>
      </w:r>
    </w:p>
    <w:p w14:paraId="5B427784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Children should be offered incentives for doing right, rather than punishment for wrongdoing.</w:t>
      </w:r>
    </w:p>
    <w:p w14:paraId="1FEFDCA5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Why parents should not hit their children.</w:t>
      </w:r>
    </w:p>
    <w:p w14:paraId="4FF069AD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Smokers have more acquaintances.</w:t>
      </w:r>
    </w:p>
    <w:p w14:paraId="5512F37A" w14:textId="77777777" w:rsidR="003553AD" w:rsidRPr="003553AD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Guys gossip more than girls do.</w:t>
      </w:r>
    </w:p>
    <w:p w14:paraId="30F207C3" w14:textId="10F57EA4" w:rsidR="00462235" w:rsidRPr="00CA4555" w:rsidRDefault="003553AD" w:rsidP="00CA4555">
      <w:pPr>
        <w:pStyle w:val="ListParagraph"/>
        <w:numPr>
          <w:ilvl w:val="0"/>
          <w:numId w:val="2"/>
        </w:numPr>
        <w:ind w:right="-1260"/>
        <w:jc w:val="both"/>
        <w:rPr>
          <w:rFonts w:ascii="Times New Roman" w:hAnsi="Times New Roman" w:cs="Times New Roman"/>
          <w:sz w:val="28"/>
          <w:szCs w:val="28"/>
        </w:rPr>
      </w:pPr>
      <w:r w:rsidRPr="003553AD">
        <w:rPr>
          <w:rFonts w:ascii="Times New Roman" w:hAnsi="Times New Roman" w:cs="Times New Roman"/>
          <w:sz w:val="28"/>
          <w:szCs w:val="28"/>
        </w:rPr>
        <w:t>Dads are more fun than moms.</w:t>
      </w:r>
    </w:p>
    <w:sectPr w:rsidR="00462235" w:rsidRPr="00CA4555" w:rsidSect="00CA4555">
      <w:pgSz w:w="12240" w:h="15840"/>
      <w:pgMar w:top="360" w:right="144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B4C1E"/>
    <w:multiLevelType w:val="hybridMultilevel"/>
    <w:tmpl w:val="BD7EF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B408C4"/>
    <w:multiLevelType w:val="hybridMultilevel"/>
    <w:tmpl w:val="1BB2DCD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CE1524"/>
    <w:multiLevelType w:val="multilevel"/>
    <w:tmpl w:val="9496A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sjQ1NTC1MDY0sDBQ0lEKTi0uzszPAykwrAUAnsBKTCwAAAA="/>
  </w:docVars>
  <w:rsids>
    <w:rsidRoot w:val="006A7BF6"/>
    <w:rsid w:val="003553AD"/>
    <w:rsid w:val="00433A3A"/>
    <w:rsid w:val="00462235"/>
    <w:rsid w:val="004910A3"/>
    <w:rsid w:val="006913D1"/>
    <w:rsid w:val="006A7BF6"/>
    <w:rsid w:val="00746BB1"/>
    <w:rsid w:val="00A17E4A"/>
    <w:rsid w:val="00A350AF"/>
    <w:rsid w:val="00B370AC"/>
    <w:rsid w:val="00CA4555"/>
    <w:rsid w:val="00D43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91C80"/>
  <w15:chartTrackingRefBased/>
  <w15:docId w15:val="{6ED8ECDC-97AE-4128-8526-90B142B2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4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FFFF"/>
      </a:dk1>
      <a:lt1>
        <a:sysClr val="window" lastClr="000033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ukand rathi</cp:lastModifiedBy>
  <cp:revision>7</cp:revision>
  <dcterms:created xsi:type="dcterms:W3CDTF">2021-04-12T04:27:00Z</dcterms:created>
  <dcterms:modified xsi:type="dcterms:W3CDTF">2021-04-24T09:30:00Z</dcterms:modified>
</cp:coreProperties>
</file>